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 xml:space="preserve">TRI-STATE WHEELCHAIR &amp; AMBULATORY ATHLETICS 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MEETING OF THE BOARD OF DIRECTORS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Meeting:</w:t>
      </w:r>
      <w:r w:rsidR="00C06B77">
        <w:rPr>
          <w:rFonts w:ascii="Times New Roman" w:hAnsi="Times New Roman" w:cs="Times New Roman"/>
        </w:rPr>
        <w:t xml:space="preserve"> </w:t>
      </w:r>
      <w:r w:rsidR="008107B6">
        <w:rPr>
          <w:rFonts w:ascii="Times New Roman" w:hAnsi="Times New Roman" w:cs="Times New Roman"/>
        </w:rPr>
        <w:t>April Meeting</w:t>
      </w:r>
      <w:r w:rsidR="008107B6">
        <w:rPr>
          <w:rFonts w:ascii="Times New Roman" w:hAnsi="Times New Roman" w:cs="Times New Roman"/>
        </w:rPr>
        <w:tab/>
      </w:r>
      <w:r w:rsidR="008107B6">
        <w:rPr>
          <w:rFonts w:ascii="Times New Roman" w:hAnsi="Times New Roman" w:cs="Times New Roman"/>
        </w:rPr>
        <w:tab/>
      </w:r>
      <w:r w:rsidR="008107B6">
        <w:rPr>
          <w:rFonts w:ascii="Times New Roman" w:hAnsi="Times New Roman" w:cs="Times New Roman"/>
        </w:rPr>
        <w:tab/>
      </w:r>
      <w:r w:rsidR="008107B6">
        <w:rPr>
          <w:rFonts w:ascii="Times New Roman" w:hAnsi="Times New Roman" w:cs="Times New Roman"/>
        </w:rPr>
        <w:tab/>
      </w:r>
      <w:r w:rsidR="008107B6">
        <w:rPr>
          <w:rFonts w:ascii="Times New Roman" w:hAnsi="Times New Roman" w:cs="Times New Roman"/>
        </w:rPr>
        <w:tab/>
      </w:r>
      <w:r w:rsidR="008107B6">
        <w:rPr>
          <w:rFonts w:ascii="Times New Roman" w:hAnsi="Times New Roman" w:cs="Times New Roman"/>
        </w:rPr>
        <w:tab/>
        <w:t>Date: 04/16</w:t>
      </w:r>
      <w:r w:rsidR="00EB4B8F">
        <w:rPr>
          <w:rFonts w:ascii="Times New Roman" w:hAnsi="Times New Roman" w:cs="Times New Roman"/>
        </w:rPr>
        <w:t>/2024</w:t>
      </w:r>
      <w:r w:rsidRPr="003F62AD">
        <w:rPr>
          <w:rFonts w:ascii="Times New Roman" w:hAnsi="Times New Roman" w:cs="Times New Roman"/>
        </w:rPr>
        <w:t xml:space="preserve">    </w:t>
      </w:r>
    </w:p>
    <w:p w:rsidR="00664D65" w:rsidRPr="003F62AD" w:rsidRDefault="00E94ECC" w:rsidP="00664D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64D65" w:rsidRPr="003F62AD">
        <w:rPr>
          <w:rFonts w:ascii="Times New Roman" w:hAnsi="Times New Roman" w:cs="Times New Roman"/>
        </w:rPr>
        <w:t xml:space="preserve"> Zoom Call</w:t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  <w:t>Time: 7:00PM – 9:00PM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___________________________________________________________________</w:t>
      </w:r>
      <w:r w:rsidR="00F708AA">
        <w:rPr>
          <w:rFonts w:ascii="Times New Roman" w:hAnsi="Times New Roman" w:cs="Times New Roman"/>
        </w:rPr>
        <w:t>________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Those responsible for reports should send in their written report in Word format to</w:t>
      </w:r>
      <w:r w:rsidRPr="003F62AD">
        <w:rPr>
          <w:rFonts w:ascii="Times New Roman" w:hAnsi="Times New Roman" w:cs="Times New Roman"/>
        </w:rPr>
        <w:br/>
        <w:t xml:space="preserve"> Pat Redden @ predden@saintpeters.edu) 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 to Order/Roll Call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/Approval </w:t>
      </w:r>
      <w:r w:rsidR="004652DF">
        <w:rPr>
          <w:rFonts w:ascii="Times New Roman" w:hAnsi="Times New Roman" w:cs="Times New Roman"/>
        </w:rPr>
        <w:t>o</w:t>
      </w:r>
      <w:r w:rsidR="003B3C8D">
        <w:rPr>
          <w:rFonts w:ascii="Times New Roman" w:hAnsi="Times New Roman" w:cs="Times New Roman"/>
        </w:rPr>
        <w:t>f the Minutes of 10/11</w:t>
      </w:r>
      <w:r w:rsidR="00D91836">
        <w:rPr>
          <w:rFonts w:ascii="Times New Roman" w:hAnsi="Times New Roman" w:cs="Times New Roman"/>
        </w:rPr>
        <w:t>/23</w:t>
      </w:r>
      <w:r w:rsidR="00D41A5A">
        <w:rPr>
          <w:rFonts w:ascii="Times New Roman" w:hAnsi="Times New Roman" w:cs="Times New Roman"/>
        </w:rPr>
        <w:t xml:space="preserve">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Treasurer's Report   </w:t>
      </w:r>
    </w:p>
    <w:p w:rsidR="00664D65" w:rsidRPr="00D8464B" w:rsidRDefault="00664D65" w:rsidP="00D84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Old Business: </w:t>
      </w:r>
      <w:r w:rsidRPr="00D8464B">
        <w:rPr>
          <w:rFonts w:ascii="Times New Roman" w:hAnsi="Times New Roman" w:cs="Times New Roman"/>
        </w:rPr>
        <w:br/>
      </w:r>
    </w:p>
    <w:p w:rsidR="008107B6" w:rsidRDefault="008107B6" w:rsidP="008107B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4 Meets Discussion Cont’d</w:t>
      </w:r>
    </w:p>
    <w:p w:rsidR="008107B6" w:rsidRDefault="008107B6" w:rsidP="008107B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gional Swim Meet </w:t>
      </w:r>
    </w:p>
    <w:p w:rsidR="008107B6" w:rsidRDefault="00031C25" w:rsidP="008107B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SH </w:t>
      </w:r>
      <w:r w:rsidR="008107B6">
        <w:rPr>
          <w:rFonts w:ascii="Times New Roman" w:hAnsi="Times New Roman" w:cs="Times New Roman"/>
        </w:rPr>
        <w:t>Invitational Meet</w:t>
      </w:r>
    </w:p>
    <w:p w:rsidR="00031C25" w:rsidRDefault="008107B6" w:rsidP="008107B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i-States Meet</w:t>
      </w:r>
    </w:p>
    <w:p w:rsidR="000A06A0" w:rsidRPr="008107B6" w:rsidRDefault="001B6A84" w:rsidP="008107B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nnett Blazers</w:t>
      </w:r>
      <w:r w:rsidR="00031C25">
        <w:rPr>
          <w:rFonts w:ascii="Times New Roman" w:hAnsi="Times New Roman" w:cs="Times New Roman"/>
        </w:rPr>
        <w:t xml:space="preserve"> Meet</w:t>
      </w:r>
      <w:r w:rsidR="000A06A0" w:rsidRPr="008107B6">
        <w:rPr>
          <w:rFonts w:ascii="Times New Roman" w:hAnsi="Times New Roman" w:cs="Times New Roman"/>
        </w:rPr>
        <w:br/>
      </w:r>
    </w:p>
    <w:p w:rsidR="00DB27ED" w:rsidRPr="00DB27ED" w:rsidRDefault="00664D65" w:rsidP="00DB27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New Business </w:t>
      </w:r>
    </w:p>
    <w:p w:rsidR="00664D65" w:rsidRPr="00EB4B8F" w:rsidRDefault="00664D65" w:rsidP="00301E33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EB4B8F">
        <w:rPr>
          <w:rFonts w:ascii="Times New Roman" w:hAnsi="Times New Roman" w:cs="Times New Roman"/>
        </w:rPr>
        <w:br/>
      </w:r>
    </w:p>
    <w:p w:rsidR="00EB4B8F" w:rsidRDefault="00EB4B8F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Discussion</w:t>
      </w:r>
    </w:p>
    <w:p w:rsidR="007B1003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Close/Adjourn   </w:t>
      </w:r>
    </w:p>
    <w:p w:rsidR="00DA3A8C" w:rsidRPr="0017241A" w:rsidRDefault="00DA3A8C" w:rsidP="0017241A">
      <w:pPr>
        <w:rPr>
          <w:rFonts w:ascii="Times New Roman" w:hAnsi="Times New Roman" w:cs="Times New Roman"/>
        </w:rPr>
      </w:pPr>
    </w:p>
    <w:sectPr w:rsidR="00DA3A8C" w:rsidRPr="0017241A" w:rsidSect="00AD4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9D455B"/>
    <w:multiLevelType w:val="hybridMultilevel"/>
    <w:tmpl w:val="D29EB52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3E476F0D"/>
    <w:multiLevelType w:val="hybridMultilevel"/>
    <w:tmpl w:val="74463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43C9C4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25E6D"/>
    <w:multiLevelType w:val="hybridMultilevel"/>
    <w:tmpl w:val="B1DE2A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F42FCE"/>
    <w:multiLevelType w:val="hybridMultilevel"/>
    <w:tmpl w:val="706692A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>
    <w:nsid w:val="7A642EE9"/>
    <w:multiLevelType w:val="hybridMultilevel"/>
    <w:tmpl w:val="DE56297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1NLI0NDMyNDI2MjBR0lEKTi0uzszPAykwrgUAeyYLZSwAAAA="/>
  </w:docVars>
  <w:rsids>
    <w:rsidRoot w:val="00664D65"/>
    <w:rsid w:val="00031C25"/>
    <w:rsid w:val="0005679D"/>
    <w:rsid w:val="000A06A0"/>
    <w:rsid w:val="000A3F45"/>
    <w:rsid w:val="000D295B"/>
    <w:rsid w:val="000D6D99"/>
    <w:rsid w:val="000E24A7"/>
    <w:rsid w:val="000F297F"/>
    <w:rsid w:val="001202A7"/>
    <w:rsid w:val="00126551"/>
    <w:rsid w:val="00130CD9"/>
    <w:rsid w:val="001362C6"/>
    <w:rsid w:val="00144868"/>
    <w:rsid w:val="0017241A"/>
    <w:rsid w:val="00181735"/>
    <w:rsid w:val="001879FA"/>
    <w:rsid w:val="001B6A84"/>
    <w:rsid w:val="001E53F1"/>
    <w:rsid w:val="002231C5"/>
    <w:rsid w:val="002533D2"/>
    <w:rsid w:val="00270E87"/>
    <w:rsid w:val="002A2C66"/>
    <w:rsid w:val="00301E33"/>
    <w:rsid w:val="0030399B"/>
    <w:rsid w:val="003215D8"/>
    <w:rsid w:val="00351F6E"/>
    <w:rsid w:val="00390697"/>
    <w:rsid w:val="003B3C8D"/>
    <w:rsid w:val="003B4AE7"/>
    <w:rsid w:val="003B6C8A"/>
    <w:rsid w:val="003C4EB6"/>
    <w:rsid w:val="003F62AD"/>
    <w:rsid w:val="0043133B"/>
    <w:rsid w:val="00432445"/>
    <w:rsid w:val="00441D00"/>
    <w:rsid w:val="004652DF"/>
    <w:rsid w:val="0049556F"/>
    <w:rsid w:val="004C6382"/>
    <w:rsid w:val="0054002E"/>
    <w:rsid w:val="00542407"/>
    <w:rsid w:val="00561E42"/>
    <w:rsid w:val="005755F5"/>
    <w:rsid w:val="00584523"/>
    <w:rsid w:val="00624B50"/>
    <w:rsid w:val="00664D65"/>
    <w:rsid w:val="00694DBB"/>
    <w:rsid w:val="006A0225"/>
    <w:rsid w:val="006E6B5E"/>
    <w:rsid w:val="00754C51"/>
    <w:rsid w:val="007B1003"/>
    <w:rsid w:val="00802502"/>
    <w:rsid w:val="008107B6"/>
    <w:rsid w:val="00812DB7"/>
    <w:rsid w:val="008170DF"/>
    <w:rsid w:val="00877970"/>
    <w:rsid w:val="008C5CA7"/>
    <w:rsid w:val="008D26B3"/>
    <w:rsid w:val="009208FE"/>
    <w:rsid w:val="009330C4"/>
    <w:rsid w:val="009542FD"/>
    <w:rsid w:val="009546D6"/>
    <w:rsid w:val="009B05CC"/>
    <w:rsid w:val="009B4972"/>
    <w:rsid w:val="009D50BC"/>
    <w:rsid w:val="00A119D3"/>
    <w:rsid w:val="00A73B0C"/>
    <w:rsid w:val="00A813AF"/>
    <w:rsid w:val="00A95DAB"/>
    <w:rsid w:val="00AB0E8F"/>
    <w:rsid w:val="00AC3898"/>
    <w:rsid w:val="00AD4F31"/>
    <w:rsid w:val="00AE69C1"/>
    <w:rsid w:val="00AF4307"/>
    <w:rsid w:val="00B158CE"/>
    <w:rsid w:val="00B32637"/>
    <w:rsid w:val="00B35AA5"/>
    <w:rsid w:val="00B94BB4"/>
    <w:rsid w:val="00C06B77"/>
    <w:rsid w:val="00C1447E"/>
    <w:rsid w:val="00C37707"/>
    <w:rsid w:val="00C37E36"/>
    <w:rsid w:val="00CC3836"/>
    <w:rsid w:val="00CE08AC"/>
    <w:rsid w:val="00CF2CDA"/>
    <w:rsid w:val="00D27EBD"/>
    <w:rsid w:val="00D41A5A"/>
    <w:rsid w:val="00D51B18"/>
    <w:rsid w:val="00D53AE4"/>
    <w:rsid w:val="00D8464B"/>
    <w:rsid w:val="00D91836"/>
    <w:rsid w:val="00DA3A8C"/>
    <w:rsid w:val="00DB27ED"/>
    <w:rsid w:val="00DC5E4A"/>
    <w:rsid w:val="00E01168"/>
    <w:rsid w:val="00E15821"/>
    <w:rsid w:val="00E94ECC"/>
    <w:rsid w:val="00EB4B8F"/>
    <w:rsid w:val="00EB76C6"/>
    <w:rsid w:val="00F10E4A"/>
    <w:rsid w:val="00F36A80"/>
    <w:rsid w:val="00F36FAD"/>
    <w:rsid w:val="00F44EB9"/>
    <w:rsid w:val="00F45E8C"/>
    <w:rsid w:val="00F704B8"/>
    <w:rsid w:val="00F708AA"/>
    <w:rsid w:val="00F96B23"/>
    <w:rsid w:val="00FC6483"/>
    <w:rsid w:val="00FD1B4A"/>
    <w:rsid w:val="00FF14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F31"/>
  </w:style>
  <w:style w:type="paragraph" w:styleId="Heading3">
    <w:name w:val="heading 3"/>
    <w:basedOn w:val="Normal"/>
    <w:link w:val="Heading3Char"/>
    <w:uiPriority w:val="9"/>
    <w:qFormat/>
    <w:rsid w:val="00B35A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D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35AA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35A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2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Galli</dc:creator>
  <cp:lastModifiedBy>Laptop</cp:lastModifiedBy>
  <cp:revision>5</cp:revision>
  <dcterms:created xsi:type="dcterms:W3CDTF">2024-04-14T19:20:00Z</dcterms:created>
  <dcterms:modified xsi:type="dcterms:W3CDTF">2024-04-16T03:56:00Z</dcterms:modified>
</cp:coreProperties>
</file>